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1bf2c94c9adc406cc72debc3fc1ddbabd7640"/>
      <w:r>
        <w:rPr>
          <w:b/>
        </w:rPr>
        <w:t xml:space="preserve">ПРОТОКОЛ ЕЛЕКТРОННОГО АУКЦІОНУ № SUE001-UA-20220112-761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761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ишгородська. Вартість геологічної інформації – 166 264,31 грн (з ПДВ). Вартість пакету аукціонної документації – 5 078,86 грн (з ПДВ). Ділянка Вишгородська розташована на території Вишгородського району Київської області, за 1,5 км на південний схід від м. Вишгород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2 78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11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АКЦІОНЕРНЕ ТОВАРИСТВО "СУДНОПЛАВНА КОМПАНІЯ "УКРРІЧФЛОТ", ЄДРПОУ: 0001773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арден Компані", ЄДРПОУ: 4228562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ФУНДАМЕНТ БУД", ЄДРПОУ: 4204627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«МІНЕРАЛС ГРУП», ЄДРПОУ: 433829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ЛЬОРОВІ ПІСКИ", ЄДРПОУ: 4409205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ПРЯДІЛЬНІКОВ ОЛЕКСАНДР АНАТОЛІЙОВИЧ", ІПН/РНОКПП: 29454011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БО" , ЄДРПОУ: 438373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УПО СЕ ТРЕЙД", ЄДРПОУ: 4385899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«ДІУРН», ЄДРПОУ: 4459216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КАРДІКС ВАН", ЄДРПОУ: 4313205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РХІТЕКТ РЕНЬЮ", ЄДРПОУ: 435132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16:57: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01:41Z</dcterms:created>
  <dcterms:modified xsi:type="dcterms:W3CDTF">2024-05-05T18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